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14DE" w:rsidRPr="003C14DE" w:rsidRDefault="003C14DE" w:rsidP="003C14DE">
      <w:pPr>
        <w:tabs>
          <w:tab w:val="left" w:pos="0"/>
        </w:tabs>
        <w:jc w:val="center"/>
        <w:rPr>
          <w:color w:val="3080A2"/>
        </w:rPr>
      </w:pPr>
      <w:bookmarkStart w:id="0" w:name="_GoBack"/>
      <w:bookmarkEnd w:id="0"/>
      <w:r>
        <w:rPr>
          <w:color w:val="3080A2"/>
        </w:rPr>
        <w:t>(1) C</w:t>
      </w:r>
      <w:r w:rsidRPr="003C14DE">
        <w:rPr>
          <w:color w:val="3080A2"/>
        </w:rPr>
        <w:t xml:space="preserve">USTOMER </w:t>
      </w:r>
      <w:r w:rsidRPr="003C14DE">
        <w:rPr>
          <w:b/>
          <w:color w:val="3080A2"/>
        </w:rPr>
        <w:t>PROBLEMS</w:t>
      </w:r>
    </w:p>
    <w:p w:rsidR="003C14DE" w:rsidRPr="00117CB7" w:rsidRDefault="003C14DE" w:rsidP="003C14DE">
      <w:pPr>
        <w:pStyle w:val="NoSpacing"/>
        <w:framePr w:hSpace="180" w:wrap="around" w:vAnchor="text" w:hAnchor="margin" w:y="233"/>
        <w:numPr>
          <w:ilvl w:val="0"/>
          <w:numId w:val="3"/>
        </w:numPr>
        <w:ind w:left="426"/>
        <w:rPr>
          <w:rFonts w:eastAsia="Times New Roman" w:cs="Arial"/>
          <w:lang w:val="en-US"/>
        </w:rPr>
      </w:pPr>
      <w:r w:rsidRPr="00117CB7">
        <w:rPr>
          <w:lang w:val="en-US"/>
        </w:rPr>
        <w:t>What makes customers feel frustrated and annoyed?</w:t>
      </w:r>
    </w:p>
    <w:p w:rsidR="003C14DE" w:rsidRPr="00117CB7" w:rsidRDefault="003C14DE" w:rsidP="003C14DE">
      <w:pPr>
        <w:pStyle w:val="NoSpacing"/>
        <w:framePr w:hSpace="180" w:wrap="around" w:vAnchor="text" w:hAnchor="margin" w:y="233"/>
        <w:numPr>
          <w:ilvl w:val="0"/>
          <w:numId w:val="3"/>
        </w:numPr>
        <w:ind w:left="426"/>
        <w:rPr>
          <w:lang w:val="en-US"/>
        </w:rPr>
      </w:pPr>
      <w:r w:rsidRPr="00117CB7">
        <w:rPr>
          <w:lang w:val="en-US"/>
        </w:rPr>
        <w:t>What requires too much time, efforts, or nerves?</w:t>
      </w:r>
    </w:p>
    <w:p w:rsidR="003C14DE" w:rsidRPr="00117CB7" w:rsidRDefault="003C14DE" w:rsidP="003C14DE">
      <w:pPr>
        <w:pStyle w:val="NoSpacing"/>
        <w:framePr w:hSpace="180" w:wrap="around" w:vAnchor="text" w:hAnchor="margin" w:y="233"/>
        <w:numPr>
          <w:ilvl w:val="0"/>
          <w:numId w:val="3"/>
        </w:numPr>
        <w:ind w:left="426"/>
        <w:rPr>
          <w:lang w:val="en-US"/>
        </w:rPr>
      </w:pPr>
      <w:r w:rsidRPr="00117CB7">
        <w:rPr>
          <w:lang w:val="en-US"/>
        </w:rPr>
        <w:t>What costs too much? And how much is too much?</w:t>
      </w:r>
    </w:p>
    <w:p w:rsidR="003C14DE" w:rsidRPr="00117CB7" w:rsidRDefault="003C14DE" w:rsidP="003C14DE">
      <w:pPr>
        <w:pStyle w:val="NoSpacing"/>
        <w:framePr w:hSpace="180" w:wrap="around" w:vAnchor="text" w:hAnchor="margin" w:y="233"/>
        <w:numPr>
          <w:ilvl w:val="0"/>
          <w:numId w:val="3"/>
        </w:numPr>
        <w:ind w:left="426"/>
        <w:rPr>
          <w:rFonts w:eastAsia="Times New Roman" w:cs="Arial"/>
          <w:lang w:val="en-US"/>
        </w:rPr>
      </w:pPr>
      <w:r w:rsidRPr="00117CB7">
        <w:rPr>
          <w:lang w:val="en-US"/>
        </w:rPr>
        <w:t>What risks do customers fear most?</w:t>
      </w:r>
    </w:p>
    <w:p w:rsidR="003C14DE" w:rsidRPr="00117CB7" w:rsidRDefault="003C14DE" w:rsidP="003C14DE">
      <w:pPr>
        <w:pStyle w:val="NoSpacing"/>
        <w:framePr w:hSpace="180" w:wrap="around" w:vAnchor="text" w:hAnchor="margin" w:y="233"/>
        <w:numPr>
          <w:ilvl w:val="0"/>
          <w:numId w:val="3"/>
        </w:numPr>
        <w:ind w:left="426"/>
        <w:rPr>
          <w:rFonts w:eastAsia="Times New Roman" w:cs="Arial"/>
          <w:lang w:val="en-US"/>
        </w:rPr>
      </w:pPr>
      <w:r w:rsidRPr="00117CB7">
        <w:rPr>
          <w:lang w:val="en-US"/>
        </w:rPr>
        <w:t>What are they afraid to lose or not to achieve?</w:t>
      </w:r>
    </w:p>
    <w:p w:rsidR="003C14DE" w:rsidRPr="00117CB7" w:rsidRDefault="003C14DE" w:rsidP="003C14DE">
      <w:pPr>
        <w:pStyle w:val="NoSpacing"/>
        <w:framePr w:hSpace="180" w:wrap="around" w:vAnchor="text" w:hAnchor="margin" w:y="233"/>
        <w:numPr>
          <w:ilvl w:val="0"/>
          <w:numId w:val="3"/>
        </w:numPr>
        <w:ind w:left="426"/>
        <w:rPr>
          <w:rFonts w:eastAsia="Times New Roman" w:cs="Arial"/>
          <w:lang w:val="en-US"/>
        </w:rPr>
      </w:pPr>
      <w:r w:rsidRPr="00117CB7">
        <w:rPr>
          <w:lang w:val="en-US"/>
        </w:rPr>
        <w:t>What keep customers awake at night?</w:t>
      </w:r>
    </w:p>
    <w:p w:rsidR="003C14DE" w:rsidRPr="00117CB7" w:rsidRDefault="003C14DE" w:rsidP="003C14DE">
      <w:pPr>
        <w:pStyle w:val="NoSpacing"/>
        <w:framePr w:hSpace="180" w:wrap="around" w:vAnchor="text" w:hAnchor="margin" w:y="233"/>
        <w:numPr>
          <w:ilvl w:val="0"/>
          <w:numId w:val="3"/>
        </w:numPr>
        <w:ind w:left="426"/>
        <w:rPr>
          <w:rFonts w:eastAsia="Times New Roman" w:cs="Arial"/>
          <w:lang w:val="en-US"/>
        </w:rPr>
      </w:pPr>
      <w:r w:rsidRPr="00117CB7">
        <w:rPr>
          <w:lang w:val="en-US"/>
        </w:rPr>
        <w:t>What’s lacking in current value propositions on the market? What features and benefits are missing?</w:t>
      </w:r>
    </w:p>
    <w:p w:rsidR="003C14DE" w:rsidRPr="00117CB7" w:rsidRDefault="003C14DE" w:rsidP="003C14DE">
      <w:pPr>
        <w:pStyle w:val="NoSpacing"/>
        <w:framePr w:hSpace="180" w:wrap="around" w:vAnchor="text" w:hAnchor="margin" w:y="233"/>
        <w:numPr>
          <w:ilvl w:val="0"/>
          <w:numId w:val="3"/>
        </w:numPr>
        <w:ind w:left="426"/>
        <w:rPr>
          <w:rFonts w:eastAsia="Times New Roman" w:cs="Arial"/>
          <w:lang w:val="en-US"/>
        </w:rPr>
      </w:pPr>
      <w:r w:rsidRPr="00117CB7">
        <w:rPr>
          <w:lang w:val="en-US"/>
        </w:rPr>
        <w:t xml:space="preserve">What common mistakes do customers make? </w:t>
      </w:r>
    </w:p>
    <w:p w:rsidR="003C14DE" w:rsidRDefault="003C14DE" w:rsidP="003C14DE">
      <w:pPr>
        <w:pStyle w:val="ListParagraph"/>
        <w:numPr>
          <w:ilvl w:val="0"/>
          <w:numId w:val="3"/>
        </w:numPr>
        <w:ind w:left="426"/>
      </w:pPr>
      <w:r w:rsidRPr="00117CB7">
        <w:t>What are barriers that might keep customers from adopting a new value proposition? Are there any investments of money, time, and effort needed?</w:t>
      </w:r>
    </w:p>
    <w:p w:rsidR="003C14DE" w:rsidRDefault="003C14DE" w:rsidP="003C14DE"/>
    <w:p w:rsidR="003C14DE" w:rsidRDefault="003C14DE" w:rsidP="003C14DE">
      <w:pPr>
        <w:jc w:val="center"/>
      </w:pPr>
      <w:r>
        <w:rPr>
          <w:color w:val="3080A2"/>
        </w:rPr>
        <w:t xml:space="preserve">(2) </w:t>
      </w:r>
      <w:r w:rsidRPr="003C14DE">
        <w:rPr>
          <w:color w:val="3080A2"/>
        </w:rPr>
        <w:t>CUSTOMER</w:t>
      </w:r>
      <w:r w:rsidRPr="003C14DE">
        <w:rPr>
          <w:b/>
          <w:color w:val="3080A2"/>
        </w:rPr>
        <w:t xml:space="preserve"> </w:t>
      </w:r>
      <w:r w:rsidRPr="003C14DE">
        <w:rPr>
          <w:b/>
          <w:color w:val="3080A2"/>
        </w:rPr>
        <w:t>JOBS</w:t>
      </w:r>
    </w:p>
    <w:p w:rsidR="003C14DE" w:rsidRDefault="003C14DE" w:rsidP="003C14DE">
      <w:pPr>
        <w:pStyle w:val="ListParagraph"/>
        <w:ind w:left="426"/>
      </w:pPr>
    </w:p>
    <w:p w:rsidR="003C14DE" w:rsidRDefault="003C14DE" w:rsidP="003C14DE">
      <w:pPr>
        <w:pStyle w:val="ListParagraph"/>
        <w:numPr>
          <w:ilvl w:val="0"/>
          <w:numId w:val="7"/>
        </w:numPr>
        <w:ind w:left="426"/>
      </w:pPr>
      <w:r>
        <w:t>What do customers have to do to every day in a job or at home in the context of my product or service?</w:t>
      </w:r>
    </w:p>
    <w:p w:rsidR="003C14DE" w:rsidRDefault="003C14DE" w:rsidP="003C14DE">
      <w:pPr>
        <w:pStyle w:val="ListParagraph"/>
        <w:numPr>
          <w:ilvl w:val="0"/>
          <w:numId w:val="7"/>
        </w:numPr>
        <w:ind w:left="426"/>
      </w:pPr>
      <w:r>
        <w:t>What do customers dream about? What do they have to accomplish to achieve their main goal?</w:t>
      </w:r>
    </w:p>
    <w:p w:rsidR="003C14DE" w:rsidRDefault="003C14DE" w:rsidP="003C14DE">
      <w:pPr>
        <w:pStyle w:val="ListParagraph"/>
        <w:numPr>
          <w:ilvl w:val="0"/>
          <w:numId w:val="7"/>
        </w:numPr>
        <w:ind w:left="426"/>
      </w:pPr>
      <w:r>
        <w:t>What do customers have to do for other people or together with them? What’s so important about that?</w:t>
      </w:r>
    </w:p>
    <w:p w:rsidR="003C14DE" w:rsidRDefault="003C14DE" w:rsidP="003C14DE">
      <w:pPr>
        <w:pStyle w:val="ListParagraph"/>
        <w:numPr>
          <w:ilvl w:val="0"/>
          <w:numId w:val="7"/>
        </w:numPr>
        <w:ind w:left="426"/>
      </w:pPr>
      <w:r>
        <w:t>Which tasks and activities are unpleasant for the customer?</w:t>
      </w:r>
    </w:p>
    <w:p w:rsidR="003C14DE" w:rsidRDefault="003C14DE" w:rsidP="003C14DE">
      <w:pPr>
        <w:pStyle w:val="ListParagraph"/>
        <w:numPr>
          <w:ilvl w:val="0"/>
          <w:numId w:val="7"/>
        </w:numPr>
        <w:ind w:left="426"/>
      </w:pPr>
      <w:r>
        <w:t>What would customer like to avoid doing?</w:t>
      </w:r>
    </w:p>
    <w:p w:rsidR="003C14DE" w:rsidRDefault="003C14DE" w:rsidP="003C14DE">
      <w:pPr>
        <w:pStyle w:val="ListParagraph"/>
        <w:numPr>
          <w:ilvl w:val="0"/>
          <w:numId w:val="7"/>
        </w:numPr>
        <w:ind w:left="426"/>
      </w:pPr>
      <w:r>
        <w:t>How do customers want to feel? What tasks do they have to do for that?</w:t>
      </w:r>
    </w:p>
    <w:p w:rsidR="003C14DE" w:rsidRDefault="003C14DE" w:rsidP="003C14DE">
      <w:pPr>
        <w:pStyle w:val="ListParagraph"/>
        <w:numPr>
          <w:ilvl w:val="0"/>
          <w:numId w:val="7"/>
        </w:numPr>
        <w:ind w:left="426"/>
      </w:pPr>
      <w:r>
        <w:t>How would it be possible to make use of current products easier or more pleasant?</w:t>
      </w:r>
    </w:p>
    <w:p w:rsidR="003C14DE" w:rsidRDefault="003C14DE" w:rsidP="003C14DE"/>
    <w:p w:rsidR="003C14DE" w:rsidRDefault="003C14DE" w:rsidP="003C14DE">
      <w:pPr>
        <w:jc w:val="center"/>
      </w:pPr>
      <w:r>
        <w:rPr>
          <w:color w:val="3080A2"/>
        </w:rPr>
        <w:t>(</w:t>
      </w:r>
      <w:r>
        <w:rPr>
          <w:color w:val="3080A2"/>
        </w:rPr>
        <w:t>3</w:t>
      </w:r>
      <w:r>
        <w:rPr>
          <w:color w:val="3080A2"/>
        </w:rPr>
        <w:t xml:space="preserve">) </w:t>
      </w:r>
      <w:r w:rsidRPr="003C14DE">
        <w:rPr>
          <w:color w:val="3080A2"/>
        </w:rPr>
        <w:t>CUSTOMER</w:t>
      </w:r>
      <w:r w:rsidRPr="003C14DE">
        <w:rPr>
          <w:b/>
          <w:color w:val="3080A2"/>
        </w:rPr>
        <w:t xml:space="preserve"> </w:t>
      </w:r>
      <w:r>
        <w:rPr>
          <w:b/>
          <w:color w:val="3080A2"/>
        </w:rPr>
        <w:t>GAINS</w:t>
      </w:r>
    </w:p>
    <w:p w:rsidR="003C14DE" w:rsidRDefault="003C14DE" w:rsidP="003C14DE">
      <w:pPr>
        <w:pStyle w:val="ListParagraph"/>
        <w:ind w:left="426"/>
      </w:pPr>
    </w:p>
    <w:p w:rsidR="003C14DE" w:rsidRDefault="003C14DE" w:rsidP="003C14DE">
      <w:pPr>
        <w:pStyle w:val="ListParagraph"/>
        <w:numPr>
          <w:ilvl w:val="0"/>
          <w:numId w:val="8"/>
        </w:numPr>
        <w:ind w:left="426"/>
      </w:pPr>
      <w:r>
        <w:t>What do customers dream about? What they desire most, even if it seems not realistic at the moment?</w:t>
      </w:r>
    </w:p>
    <w:p w:rsidR="003C14DE" w:rsidRDefault="003C14DE" w:rsidP="003C14DE">
      <w:pPr>
        <w:pStyle w:val="ListParagraph"/>
        <w:numPr>
          <w:ilvl w:val="0"/>
          <w:numId w:val="8"/>
        </w:numPr>
        <w:ind w:left="426"/>
      </w:pPr>
      <w:r>
        <w:t>Which savings (money, time, efforts) would make customer most happy?</w:t>
      </w:r>
    </w:p>
    <w:p w:rsidR="003C14DE" w:rsidRDefault="003C14DE" w:rsidP="003C14DE">
      <w:pPr>
        <w:pStyle w:val="ListParagraph"/>
        <w:numPr>
          <w:ilvl w:val="0"/>
          <w:numId w:val="8"/>
        </w:numPr>
        <w:ind w:left="426"/>
      </w:pPr>
      <w:r>
        <w:t>What quality do customers want? How should it be modified?</w:t>
      </w:r>
    </w:p>
    <w:p w:rsidR="003C14DE" w:rsidRDefault="003C14DE" w:rsidP="003C14DE">
      <w:pPr>
        <w:pStyle w:val="ListParagraph"/>
        <w:numPr>
          <w:ilvl w:val="0"/>
          <w:numId w:val="8"/>
        </w:numPr>
        <w:ind w:left="426"/>
      </w:pPr>
      <w:r>
        <w:t>What would make the customer’s life easier?</w:t>
      </w:r>
    </w:p>
    <w:p w:rsidR="003C14DE" w:rsidRDefault="003C14DE" w:rsidP="003C14DE">
      <w:pPr>
        <w:pStyle w:val="ListParagraph"/>
        <w:numPr>
          <w:ilvl w:val="0"/>
          <w:numId w:val="8"/>
        </w:numPr>
        <w:ind w:left="426"/>
      </w:pPr>
      <w:r>
        <w:t>What makes customers look good and feel great?</w:t>
      </w:r>
    </w:p>
    <w:p w:rsidR="003C14DE" w:rsidRDefault="003C14DE" w:rsidP="003C14DE">
      <w:pPr>
        <w:pStyle w:val="ListParagraph"/>
        <w:numPr>
          <w:ilvl w:val="0"/>
          <w:numId w:val="8"/>
        </w:numPr>
        <w:ind w:left="426"/>
      </w:pPr>
      <w:r>
        <w:t>What would eliminate customers’ risks and their possible problems in the future?</w:t>
      </w:r>
    </w:p>
    <w:p w:rsidR="003C14DE" w:rsidRDefault="003C14DE" w:rsidP="003C14DE">
      <w:pPr>
        <w:pStyle w:val="ListParagraph"/>
        <w:numPr>
          <w:ilvl w:val="0"/>
          <w:numId w:val="8"/>
        </w:numPr>
        <w:ind w:left="426"/>
      </w:pPr>
      <w:r>
        <w:t>How would customer like to feel in a particular situation?</w:t>
      </w:r>
    </w:p>
    <w:p w:rsidR="003C14DE" w:rsidRDefault="003C14DE" w:rsidP="003C14DE">
      <w:pPr>
        <w:pStyle w:val="ListParagraph"/>
        <w:numPr>
          <w:ilvl w:val="0"/>
          <w:numId w:val="8"/>
        </w:numPr>
        <w:ind w:left="426"/>
      </w:pPr>
      <w:r>
        <w:t>What would encourage customers to try and adopt this value proposition?</w:t>
      </w:r>
    </w:p>
    <w:sectPr w:rsidR="003C14DE" w:rsidSect="00853204">
      <w:pgSz w:w="11906" w:h="16838"/>
      <w:pgMar w:top="1276" w:right="567" w:bottom="1134" w:left="1701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1667CF"/>
    <w:multiLevelType w:val="hybridMultilevel"/>
    <w:tmpl w:val="942CE778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60E29A3"/>
    <w:multiLevelType w:val="hybridMultilevel"/>
    <w:tmpl w:val="257E9B6A"/>
    <w:lvl w:ilvl="0" w:tplc="0A4C66B8">
      <w:start w:val="1"/>
      <w:numFmt w:val="decimal"/>
      <w:lvlText w:val="(%1)"/>
      <w:lvlJc w:val="left"/>
      <w:pPr>
        <w:ind w:left="720" w:hanging="360"/>
      </w:pPr>
      <w:rPr>
        <w:rFonts w:hint="default"/>
        <w:color w:val="3080A2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503677C"/>
    <w:multiLevelType w:val="hybridMultilevel"/>
    <w:tmpl w:val="9524182C"/>
    <w:lvl w:ilvl="0" w:tplc="0427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>
    <w:nsid w:val="3ABA4081"/>
    <w:multiLevelType w:val="hybridMultilevel"/>
    <w:tmpl w:val="BB88D39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29461CF"/>
    <w:multiLevelType w:val="hybridMultilevel"/>
    <w:tmpl w:val="3508DE86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2993BE3"/>
    <w:multiLevelType w:val="hybridMultilevel"/>
    <w:tmpl w:val="5D2CC788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4761610"/>
    <w:multiLevelType w:val="hybridMultilevel"/>
    <w:tmpl w:val="0F1ABC2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C482DC1"/>
    <w:multiLevelType w:val="hybridMultilevel"/>
    <w:tmpl w:val="21C01920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1"/>
  </w:num>
  <w:num w:numId="5">
    <w:abstractNumId w:val="6"/>
  </w:num>
  <w:num w:numId="6">
    <w:abstractNumId w:val="5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1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zMDI1NDQwMjA1NTNS0lEKTi0uzszPAykwqwUAqYI32iwAAAA="/>
  </w:docVars>
  <w:rsids>
    <w:rsidRoot w:val="00411C2A"/>
    <w:rsid w:val="00172BF9"/>
    <w:rsid w:val="00277FCA"/>
    <w:rsid w:val="003207FC"/>
    <w:rsid w:val="003C14DE"/>
    <w:rsid w:val="00411C2A"/>
    <w:rsid w:val="004A64E5"/>
    <w:rsid w:val="004F1E6A"/>
    <w:rsid w:val="00853204"/>
    <w:rsid w:val="0086327F"/>
    <w:rsid w:val="009A3FCB"/>
    <w:rsid w:val="00B470D7"/>
    <w:rsid w:val="00FD1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3204"/>
    <w:pPr>
      <w:jc w:val="both"/>
    </w:pPr>
    <w:rPr>
      <w:rFonts w:eastAsiaTheme="minorEastAsia"/>
      <w:lang w:val="en-US" w:eastAsia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53204"/>
    <w:pPr>
      <w:spacing w:after="0" w:line="240" w:lineRule="auto"/>
    </w:pPr>
    <w:rPr>
      <w:rFonts w:eastAsiaTheme="minorEastAsia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C14DE"/>
    <w:pPr>
      <w:spacing w:after="0" w:line="240" w:lineRule="auto"/>
    </w:pPr>
    <w:rPr>
      <w:rFonts w:eastAsiaTheme="minorEastAsia"/>
      <w:lang w:eastAsia="lt-LT"/>
    </w:rPr>
  </w:style>
  <w:style w:type="paragraph" w:styleId="ListParagraph">
    <w:name w:val="List Paragraph"/>
    <w:basedOn w:val="Normal"/>
    <w:uiPriority w:val="34"/>
    <w:qFormat/>
    <w:rsid w:val="003C14D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C14D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C14DE"/>
    <w:rPr>
      <w:rFonts w:eastAsiaTheme="minorEastAsia"/>
      <w:sz w:val="20"/>
      <w:szCs w:val="20"/>
      <w:lang w:val="en-US" w:eastAsia="lt-L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3204"/>
    <w:pPr>
      <w:jc w:val="both"/>
    </w:pPr>
    <w:rPr>
      <w:rFonts w:eastAsiaTheme="minorEastAsia"/>
      <w:lang w:val="en-US" w:eastAsia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53204"/>
    <w:pPr>
      <w:spacing w:after="0" w:line="240" w:lineRule="auto"/>
    </w:pPr>
    <w:rPr>
      <w:rFonts w:eastAsiaTheme="minorEastAsia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C14DE"/>
    <w:pPr>
      <w:spacing w:after="0" w:line="240" w:lineRule="auto"/>
    </w:pPr>
    <w:rPr>
      <w:rFonts w:eastAsiaTheme="minorEastAsia"/>
      <w:lang w:eastAsia="lt-LT"/>
    </w:rPr>
  </w:style>
  <w:style w:type="paragraph" w:styleId="ListParagraph">
    <w:name w:val="List Paragraph"/>
    <w:basedOn w:val="Normal"/>
    <w:uiPriority w:val="34"/>
    <w:qFormat/>
    <w:rsid w:val="003C14D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C14D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C14DE"/>
    <w:rPr>
      <w:rFonts w:eastAsiaTheme="minorEastAsia"/>
      <w:sz w:val="20"/>
      <w:szCs w:val="20"/>
      <w:lang w:val="en-US"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78</Words>
  <Characters>615</Characters>
  <Application>Microsoft Office Word</Application>
  <DocSecurity>0</DocSecurity>
  <Lines>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atus</dc:creator>
  <cp:lastModifiedBy>Donatus</cp:lastModifiedBy>
  <cp:revision>3</cp:revision>
  <dcterms:created xsi:type="dcterms:W3CDTF">2018-05-12T20:59:00Z</dcterms:created>
  <dcterms:modified xsi:type="dcterms:W3CDTF">2018-07-05T15:05:00Z</dcterms:modified>
</cp:coreProperties>
</file>